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2020秋访谈结果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1-03-26</w:t>
      </w:r>
    </w:p>
    <w:bookmarkStart w:id="20" w:name="访谈数据表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访谈数据表</w:t>
      </w:r>
    </w:p>
    <w:bookmarkEnd w:id="20"/>
    <w:bookmarkStart w:id="31" w:name="访谈记录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访谈记录</w:t>
      </w:r>
    </w:p>
    <w:bookmarkStart w:id="21" w:name="韦佳斐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31韦佳斐</w:t>
      </w:r>
    </w:p>
    <w:p>
      <w:pPr>
        <w:pStyle w:val="FirstParagraph"/>
      </w:pPr>
      <w:r>
        <w:t xml:space="preserve">（问题）names（回答）韦佳斐</w:t>
      </w:r>
      <w:r>
        <w:br/>
      </w:r>
      <w:r>
        <w:t xml:space="preserve">（问题）2.你的学号是多少？（回答）2019014441</w:t>
      </w:r>
      <w:r>
        <w:br/>
      </w:r>
      <w:r>
        <w:t xml:space="preserve">（问题）3.最令自己开心的事（或成就）是什么？（回答）疫情在家学会了吉他；第一次考过acca的考试，发现并没有自己想象的那么难；中秋节在学校买了一盒校徽月饼寄回家，父母说挺好吃。</w:t>
      </w:r>
      <w:r>
        <w:br/>
      </w:r>
      <w:r>
        <w:t xml:space="preserve">（问题）4.最令自己后悔的事（或不愉快）：（回答）加入了院足球队却没有积极认真训练，在院系间比赛的上场机会少；大一比较沉迷游戏成绩不太好，不过大二有所好转。</w:t>
      </w:r>
      <w:r>
        <w:br/>
      </w:r>
      <w:r>
        <w:t xml:space="preserve">（问题）5.接下来最想做的事（或正在执行的计划）是什么？（回答）考过acca的所有考试；征得父母同意后购买基金，学会理财；英语六级尽量高分考过。</w:t>
      </w:r>
      <w:r>
        <w:br/>
      </w:r>
      <w:r>
        <w:t xml:space="preserve">（问题）6.自己最期望改变的（或期望得到的）是什么？（回答）在早上没有一二节课的时候也能起早床，晚上最迟11点睡觉；提高自己的英语水平。</w:t>
      </w:r>
    </w:p>
    <w:bookmarkEnd w:id="21"/>
    <w:bookmarkStart w:id="22" w:name="吴楚雄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26吴楚雄</w:t>
      </w:r>
    </w:p>
    <w:p>
      <w:pPr>
        <w:pStyle w:val="FirstParagraph"/>
      </w:pPr>
      <w:r>
        <w:t xml:space="preserve">（问题）names（回答）吴楚雄</w:t>
      </w:r>
      <w:r>
        <w:br/>
      </w:r>
      <w:r>
        <w:t xml:space="preserve">（问题）2.你的学号是多少？（回答）2019014501</w:t>
      </w:r>
      <w:r>
        <w:br/>
      </w:r>
      <w:r>
        <w:t xml:space="preserve">（问题）3.最令自己开心的事（或成就）是什么？（回答）最近最开心的事情就是放假，能够有回家看看父母了，因为我是在外地上大学的，所以有时间能放假，是我最大的开心。而且每次回家还能看看朋友，和朋友一起出去玩，增进感情会很开心。</w:t>
      </w:r>
      <w:r>
        <w:br/>
      </w:r>
      <w:r>
        <w:t xml:space="preserve">（问题）4.最令自己后悔的事（或不愉快）：（回答）没能好好的去珍惜自己的时间，感觉走到了现在还是没能做出一些让自己满意的事情，也让家人没能看到我的质变，我不求自己的学习成绩有多好，只希望至少我这个人能够慢慢的在变好</w:t>
      </w:r>
      <w:r>
        <w:br/>
      </w:r>
      <w:r>
        <w:t xml:space="preserve">（问题）5.接下来最想做的事（或正在执行的计划）是什么？（回答）想好好的复习期末以及明年的六级，抽空想去爬山，既锻炼自己又让自己的生活多了一抹阳光，享受爬山当中的各种艰难险阻，很美好。</w:t>
      </w:r>
      <w:r>
        <w:br/>
      </w:r>
      <w:r>
        <w:t xml:space="preserve">（问题）6.自己最期望改变的（或期望得到的）是什么？（回答）最期望改变得就是自己，希望看到自己慢慢的在变好，在成熟，多个方面的成长，让家人能少操心，能够独当一面。</w:t>
      </w:r>
    </w:p>
    <w:bookmarkEnd w:id="22"/>
    <w:bookmarkStart w:id="23" w:name="丁慧洁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24丁慧洁</w:t>
      </w:r>
    </w:p>
    <w:p>
      <w:pPr>
        <w:pStyle w:val="FirstParagraph"/>
      </w:pPr>
      <w:r>
        <w:t xml:space="preserve">（问题）names（回答）丁慧洁</w:t>
      </w:r>
      <w:r>
        <w:br/>
      </w:r>
      <w:r>
        <w:t xml:space="preserve">（问题）2.你的学号是多少？（回答）2019014416</w:t>
      </w:r>
      <w:r>
        <w:br/>
      </w:r>
      <w:r>
        <w:t xml:space="preserve">（问题）3.最令自己开心的事（或成就）是什么？（回答）开心的事情蛮多的，比如说上周科二一把过、周末终于可以好好睡一觉、晚上去小东门买一袋板栗、没事的时候在宿舍看喜欢偶像的舞台……如果非选一件最开心的，很难选，每件开心的事在当时那个特定场景都是最开心的！</w:t>
      </w:r>
      <w:r>
        <w:br/>
      </w:r>
      <w:r>
        <w:t xml:space="preserve">（问题）4.最令自己后悔的事（或不愉快）：（回答）后悔的话，就还是关于学习。明明说了这学期好好学习的，可还是做不到认认真真听每节课、每天把老师讲的内容消化、温故知新等等。还有就是依旧不能能好到控制自己的情绪，所有的开心与不开心都完全表现在脸上，有些时候会伤到身边的人。</w:t>
      </w:r>
      <w:r>
        <w:br/>
      </w:r>
      <w:r>
        <w:t xml:space="preserve">（问题）5.接下来最想做的事（或正在执行的计划）是什么？（回答）接下来最想做的一件小事就是好好睡一觉，把这一个月因为各种事情而缺少的睡眠补回来。接下来还要开始对自己的未来做个准确的规划了，是考研还是工作，要先有个大致规划了！主要还是了解一些就业选择和情况，以及考研方向和目标等一些情况。</w:t>
      </w:r>
      <w:r>
        <w:br/>
      </w:r>
      <w:r>
        <w:t xml:space="preserve">（问题）6.自己最期望改变的（或期望得到的）是什么？（回答）最期望改变的当然是自己的情绪化了；还想改变的就是自己不规律的作息，希望以后可以尽量做到十一点半前就睡；当然还想改变的就是对待学习的态度，不要再心血来潮的去学习了，而是重新把学习再当成一件每天都要做的事！</w:t>
      </w:r>
    </w:p>
    <w:bookmarkEnd w:id="23"/>
    <w:bookmarkStart w:id="24" w:name="孙海浪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23孙海浪</w:t>
      </w:r>
    </w:p>
    <w:p>
      <w:pPr>
        <w:pStyle w:val="FirstParagraph"/>
      </w:pPr>
      <w:r>
        <w:t xml:space="preserve">（问题）names（回答）孙海浪</w:t>
      </w:r>
      <w:r>
        <w:br/>
      </w:r>
      <w:r>
        <w:t xml:space="preserve">（问题）2.你的学号是多少？（回答）2019014494</w:t>
      </w:r>
      <w:r>
        <w:br/>
      </w:r>
      <w:r>
        <w:t xml:space="preserve">（问题）3.最令自己开心的事（或成就）是什么？（回答）成功从保险专业转到经济专业</w:t>
      </w:r>
      <w:r>
        <w:br/>
      </w:r>
      <w:r>
        <w:t xml:space="preserve">（问题）4.最令自己后悔的事（或不愉快）：（回答）高数下没有好好学，挂科了</w:t>
      </w:r>
      <w:r>
        <w:br/>
      </w:r>
      <w:r>
        <w:t xml:space="preserve">（问题）5.接下来最想做的事（或正在执行的计划）是什么？（回答）好好学习把成绩提上去，然后明年过四级</w:t>
      </w:r>
      <w:r>
        <w:br/>
      </w:r>
      <w:r>
        <w:t xml:space="preserve">（问题）6.自己最期望改变的（或期望得到的）是什么？（回答）希望改变自己的生活状态，坚定自己的目标并为之奋斗</w:t>
      </w:r>
    </w:p>
    <w:bookmarkEnd w:id="24"/>
    <w:bookmarkStart w:id="25" w:name="周心怡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20周心怡</w:t>
      </w:r>
    </w:p>
    <w:p>
      <w:pPr>
        <w:pStyle w:val="FirstParagraph"/>
      </w:pPr>
      <w:r>
        <w:t xml:space="preserve">（问题）names（回答）周心怡</w:t>
      </w:r>
      <w:r>
        <w:br/>
      </w:r>
      <w:r>
        <w:t xml:space="preserve">（问题）2.你的学号是多少？（回答）2019014446</w:t>
      </w:r>
      <w:r>
        <w:br/>
      </w:r>
      <w:r>
        <w:t xml:space="preserve">（问题）3.最令自己开心的事（或成就）是什么？（回答）适应了大学的学习生活节奏，确定了自己大学的奋斗方向，努力学习，争取保研。认识到了许多来自不同地域的朋友，以后出门玩有当地人做导游啦。</w:t>
      </w:r>
      <w:r>
        <w:br/>
      </w:r>
      <w:r>
        <w:t xml:space="preserve">（问题）4.最令自己后悔的事（或不愉快）：（回答）大一上学期没有好好学习，让自己的成绩目前不太理想，离自己的目标还很遥远，导致现在经常会感到失落</w:t>
      </w:r>
      <w:r>
        <w:br/>
      </w:r>
      <w:r>
        <w:t xml:space="preserve">（问题）5.接下来最想做的事（或正在执行的计划）是什么？（回答）努力学习，参加创新创业比赛，不断充实自己，提高能力，就算最后没有实现自己的目标，也不能太差啊</w:t>
      </w:r>
      <w:r>
        <w:br/>
      </w:r>
      <w:r>
        <w:t xml:space="preserve">（问题）6.自己最期望改变的（或期望得到的）是什么？（回答）希望自己可以坚定一点，改掉自己易受环境影响的坏习惯，做事情时变得更加专注</w:t>
      </w:r>
    </w:p>
    <w:bookmarkEnd w:id="25"/>
    <w:bookmarkStart w:id="26" w:name="钱秋妤"/>
    <w:p>
      <w:pPr>
        <w:pStyle w:val="2"/>
      </w:pPr>
      <w:r>
        <w:rPr>
          <w:rStyle w:val="SectionNumber"/>
        </w:rPr>
        <w:t xml:space="preserve">2.6</w:t>
      </w:r>
      <w:r>
        <w:tab/>
      </w:r>
      <w:r>
        <w:t xml:space="preserve">15钱秋妤</w:t>
      </w:r>
    </w:p>
    <w:p>
      <w:pPr>
        <w:pStyle w:val="FirstParagraph"/>
      </w:pPr>
      <w:r>
        <w:t xml:space="preserve">（问题）names（回答）钱秋妤</w:t>
      </w:r>
      <w:r>
        <w:br/>
      </w:r>
      <w:r>
        <w:t xml:space="preserve">（问题）2.你的学号是多少？（回答）2019014429</w:t>
      </w:r>
      <w:r>
        <w:br/>
      </w:r>
      <w:r>
        <w:t xml:space="preserve">（问题）3.最令自己开心的事（或成就）是什么？（回答）假期的时候，和班上的同学一起买菜做饭，一起包饺子，吃火锅，一起拍照；并和班长一起为班级同学准备小礼物，制造惊喜。</w:t>
      </w:r>
      <w:r>
        <w:br/>
      </w:r>
      <w:r>
        <w:t xml:space="preserve">（问题）4.最令自己后悔的事（或不愉快）：（回答）最后悔的事情就是班助面试没有认真准备。当时是因为一次偶然才去参加的班助竞选，自己也没有把这件事放在心上，面试的时候也没有做充分准备。这是因为自己的不认真而造成的落选。也是从这次经历中我才意识到既然决定要做一件事，就要把它做好。</w:t>
      </w:r>
      <w:r>
        <w:br/>
      </w:r>
      <w:r>
        <w:t xml:space="preserve">（问题）5.接下来最想做的事（或正在执行的计划）是什么？（回答）最想做的事情就是能够拥有一段属于自己的时间，没有任何顾虑，静下心来认真学习。</w:t>
      </w:r>
      <w:r>
        <w:br/>
      </w:r>
      <w:r>
        <w:t xml:space="preserve">（问题）6.自己最期望改变的（或期望得到的）是什么？（回答）现在很期望提高自己的办事效率，工作能力，临场反应能力以及表达能力。由于自己效率低下，同样的事情对于我来说往往要耗费比别人更多的时间，导致每天都不能做太多事情；在最近的几次学生工作中，发现自己的工作能力还有极大的提升空间；在最近几次谈话经历中，我也意识到了自己在临场反应和表达能力上的薄弱，也特别想改变这一弱点。</w:t>
      </w:r>
    </w:p>
    <w:bookmarkEnd w:id="26"/>
    <w:bookmarkStart w:id="27" w:name="黄海帆"/>
    <w:p>
      <w:pPr>
        <w:pStyle w:val="2"/>
      </w:pPr>
      <w:r>
        <w:rPr>
          <w:rStyle w:val="SectionNumber"/>
        </w:rPr>
        <w:t xml:space="preserve">2.7</w:t>
      </w:r>
      <w:r>
        <w:tab/>
      </w:r>
      <w:r>
        <w:t xml:space="preserve">10黄海帆</w:t>
      </w:r>
    </w:p>
    <w:p>
      <w:pPr>
        <w:pStyle w:val="FirstParagraph"/>
      </w:pPr>
      <w:r>
        <w:t xml:space="preserve">（问题）names（回答）黄海帆</w:t>
      </w:r>
      <w:r>
        <w:br/>
      </w:r>
      <w:r>
        <w:t xml:space="preserve">（问题）2.你的学号是多少？（回答）2019014439</w:t>
      </w:r>
      <w:r>
        <w:br/>
      </w:r>
      <w:r>
        <w:t xml:space="preserve">（问题）3.最令自己开心的事（或成就）是什么？（回答）过了四级，也没有挂科</w:t>
      </w:r>
      <w:r>
        <w:br/>
      </w:r>
      <w:r>
        <w:t xml:space="preserve">（问题）4.最令自己后悔的事（或不愉快）：（回答）忘记报六级了</w:t>
      </w:r>
      <w:r>
        <w:br/>
      </w:r>
      <w:r>
        <w:t xml:space="preserve">（问题）5.接下来最想做的事（或正在执行的计划）是什么？（回答）准备概率论考试还有继续准备六级</w:t>
      </w:r>
      <w:r>
        <w:br/>
      </w:r>
      <w:r>
        <w:t xml:space="preserve">（问题）6.自己最期望改变的（或期望得到的）是什么？（回答）学业更进一步</w:t>
      </w:r>
    </w:p>
    <w:bookmarkEnd w:id="27"/>
    <w:bookmarkStart w:id="28" w:name="李卓航"/>
    <w:p>
      <w:pPr>
        <w:pStyle w:val="2"/>
      </w:pPr>
      <w:r>
        <w:rPr>
          <w:rStyle w:val="SectionNumber"/>
        </w:rPr>
        <w:t xml:space="preserve">2.8</w:t>
      </w:r>
      <w:r>
        <w:tab/>
      </w:r>
      <w:r>
        <w:t xml:space="preserve">9李卓航</w:t>
      </w:r>
    </w:p>
    <w:p>
      <w:pPr>
        <w:pStyle w:val="FirstParagraph"/>
      </w:pPr>
      <w:r>
        <w:t xml:space="preserve">（问题）names（回答）李卓航</w:t>
      </w:r>
      <w:r>
        <w:br/>
      </w:r>
      <w:r>
        <w:t xml:space="preserve">（问题）2.你的学号是多少？（回答）2019014402</w:t>
      </w:r>
      <w:r>
        <w:br/>
      </w:r>
      <w:r>
        <w:t xml:space="preserve">（问题）3.最令自己开心的事（或成就）是什么？（回答）最开心的事情是拿到了国家奖学金吧，算是对自己过去一年努力的一个交代。</w:t>
      </w:r>
      <w:r>
        <w:br/>
      </w:r>
      <w:r>
        <w:t xml:space="preserve">（问题）4.最令自己后悔的事（或不愉快）：（回答）感觉没什么后悔的事情。我觉得只要努力去做了，就算没有得到想要的结果，也没什么好遗憾的。要是必须有一个的话，就是英语方面没有好好去学吧。</w:t>
      </w:r>
      <w:r>
        <w:br/>
      </w:r>
      <w:r>
        <w:t xml:space="preserve">（问题）5.接下来最想做的事（或正在执行的计划）是什么？（回答）1.跟着陆迁老师做大创项目，在假期把申报书写出来。2.自学数学建模，参加明年的美赛3.把前一段时间因为各种事情耽误的学习补回来4.以一个不错的成绩过六级</w:t>
      </w:r>
      <w:r>
        <w:br/>
      </w:r>
      <w:r>
        <w:t xml:space="preserve">（问题）6.自己最期望改变的（或期望得到的）是什么？（回答）学业上保持优秀，科创能顺利进行，上台演讲要落落大方。</w:t>
      </w:r>
    </w:p>
    <w:bookmarkEnd w:id="28"/>
    <w:bookmarkStart w:id="29" w:name="黄甜"/>
    <w:p>
      <w:pPr>
        <w:pStyle w:val="2"/>
      </w:pPr>
      <w:r>
        <w:rPr>
          <w:rStyle w:val="SectionNumber"/>
        </w:rPr>
        <w:t xml:space="preserve">2.9</w:t>
      </w:r>
      <w:r>
        <w:tab/>
      </w:r>
      <w:r>
        <w:t xml:space="preserve">3黄甜</w:t>
      </w:r>
    </w:p>
    <w:p>
      <w:pPr>
        <w:pStyle w:val="FirstParagraph"/>
      </w:pPr>
      <w:r>
        <w:t xml:space="preserve">（问题）names（回答）黄甜</w:t>
      </w:r>
      <w:r>
        <w:br/>
      </w:r>
      <w:r>
        <w:t xml:space="preserve">（问题）2.你的学号是多少？（回答）2019014395</w:t>
      </w:r>
      <w:r>
        <w:br/>
      </w:r>
      <w:r>
        <w:t xml:space="preserve">（问题）3.最令自己开心的事（或成就）是什么？（回答）最开心的事，是我学会了很多东西。比如说:我学会了如何包容别人（在宿舍）、学会了努力调整自己的心态，很多事情不去强求，尽自己最大的努力去做就可以了、找到了自己喜欢做的事情:篮球，守护国旗…、努力控制自己花钱的欲望，有节制、学会了一些基本的计算机技能，做PPT…、学会了习惯孤独…</w:t>
      </w:r>
      <w:r>
        <w:br/>
      </w:r>
      <w:r>
        <w:t xml:space="preserve">（问题）4.最令自己后悔的事（或不愉快）：（回答）大一没有好好用心学习，没有用心掌握技能，使我的学积分不高，对未来面对考研有压力，对保研完全没有信心（或者是我想要的太多了）。常常感觉到自卑，自己的能力配不上自己的野心的苦恼。没有在大一就去努力适应大学生活，适应性不强。</w:t>
      </w:r>
      <w:r>
        <w:br/>
      </w:r>
      <w:r>
        <w:t xml:space="preserve">（问题）5.接下来最想做的事（或正在执行的计划）是什么？（回答）好好学习，努力提高学积分，如果可以的话，想争取保研，到最坏的结果也不过是考研。积极参加比赛，活动提高技能。多考点证书，成功进入国旗护卫队。努力让自己变得乐观起来，不要那么心事重重，让自己心胸宽广一些。</w:t>
      </w:r>
      <w:r>
        <w:br/>
      </w:r>
      <w:r>
        <w:t xml:space="preserve">（问题）6.自己最期望改变的（或期望得到的）是什么？（回答）提高自己学习的能力，努力提高学积分和专业排名。提高自己各方面的能力，尤其是英语和数学的能力，社交能力………敢于表现自己，不能总是等机会走了才反应过来去后悔。心胸宽广一些，多和优秀的人交流，借鉴学习，不能总是一种排斥的心态（这样不好）不能把目标定得太大，一步没走好，就会陷入悲观，自我怀疑，难受………一切尽力去做，别让自己后悔！！</w:t>
      </w:r>
    </w:p>
    <w:bookmarkEnd w:id="29"/>
    <w:bookmarkStart w:id="30" w:name="张西婷"/>
    <w:p>
      <w:pPr>
        <w:pStyle w:val="2"/>
      </w:pPr>
      <w:r>
        <w:rPr>
          <w:rStyle w:val="SectionNumber"/>
        </w:rPr>
        <w:t xml:space="preserve">2.10</w:t>
      </w:r>
      <w:r>
        <w:tab/>
      </w:r>
      <w:r>
        <w:t xml:space="preserve">2张西婷</w:t>
      </w:r>
    </w:p>
    <w:p>
      <w:pPr>
        <w:pStyle w:val="FirstParagraph"/>
      </w:pPr>
      <w:r>
        <w:t xml:space="preserve">（问题）names（回答）张西婷</w:t>
      </w:r>
      <w:r>
        <w:br/>
      </w:r>
      <w:r>
        <w:t xml:space="preserve">（问题）2.你的学号是多少？（回答）2019014419</w:t>
      </w:r>
      <w:r>
        <w:br/>
      </w:r>
      <w:r>
        <w:t xml:space="preserve">（问题）3.最令自己开心的事（或成就）是什么？（回答）大一第二学期因为疫情防控，在家进行互联网学习，学习比较自律，大二下学期成绩达到自己的预想</w:t>
      </w:r>
      <w:r>
        <w:br/>
      </w:r>
      <w:r>
        <w:t xml:space="preserve">（问题）4.最令自己后悔的事（或不愉快）：（回答）大一上半学期对一些课程不重视，态度不太端正。在校内并没有参加很多活动。生活比较单调</w:t>
      </w:r>
      <w:r>
        <w:br/>
      </w:r>
      <w:r>
        <w:t xml:space="preserve">（问题）5.接下来最想做的事（或正在执行的计划）是什么？（回答）努力复习英语六级还有高等数学，希望可以在高数竞赛以及英语六级考试中取得满意的成绩</w:t>
      </w:r>
      <w:r>
        <w:br/>
      </w:r>
      <w:r>
        <w:t xml:space="preserve">（问题）6.自己最期望改变的（或期望得到的）是什么？（回答）改变自己面对困难时候的心态，可以冷静的面对问题，而不是感到恐惧，害怕还有焦虑</w:t>
      </w:r>
    </w:p>
    <w:bookmarkEnd w:id="30"/>
    <w:bookmarkEnd w:id="31"/>
    <w:bookmarkStart w:id="50" w:name="访谈分析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访谈分析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8.你觉得目前压力大吗？</w:t>
      </w:r>
      <w:r>
        <w:t xml:space="preserve">”</w:t>
      </w:r>
      <w:r>
        <w:br/>
      </w:r>
      <w:r>
        <w:t xml:space="preserve">[2]</w:t>
      </w:r>
      <w:r>
        <w:t xml:space="preserve"> </w:t>
      </w:r>
      <w:r>
        <w:t xml:space="preserve">“</w:t>
      </w:r>
      <w:r>
        <w:t xml:space="preserve">10.如果你能改变自己，你最希望改变的是什么？</w:t>
      </w:r>
      <w:r>
        <w:t xml:space="preserve">”</w:t>
      </w:r>
      <w:r>
        <w:br/>
      </w:r>
      <w:r>
        <w:t xml:space="preserve">[3]</w:t>
      </w:r>
      <w:r>
        <w:t xml:space="preserve"> </w:t>
      </w:r>
      <w:r>
        <w:t xml:space="preserve">“</w:t>
      </w:r>
      <w:r>
        <w:t xml:space="preserve">14.你对手机上网的依赖程度如何？</w:t>
      </w:r>
      <w:r>
        <w:t xml:space="preserve">”</w:t>
      </w:r>
      <w:r>
        <w:br/>
      </w:r>
      <w:r>
        <w:t xml:space="preserve">[4]</w:t>
      </w:r>
      <w:r>
        <w:t xml:space="preserve"> </w:t>
      </w:r>
      <w:r>
        <w:t xml:space="preserve">“</w:t>
      </w:r>
      <w:r>
        <w:t xml:space="preserve">18.你与周围朋友或同学产生误会或不愉快的次数＿＿？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“</w:t>
      </w:r>
      <w:r>
        <w:t xml:space="preserve">28.对大一期间的生活和学习的总体满意度？</w:t>
      </w:r>
      <w:r>
        <w:t xml:space="preserve">”</w:t>
      </w:r>
      <w:r>
        <w:br/>
      </w:r>
      <w:r>
        <w:t xml:space="preserve">[6]</w:t>
      </w:r>
      <w:r>
        <w:t xml:space="preserve"> </w:t>
      </w:r>
      <w:r>
        <w:t xml:space="preserve">“</w:t>
      </w:r>
      <w:r>
        <w:t xml:space="preserve">29.关于入_党_的状态是？</w:t>
      </w:r>
      <w:r>
        <w:t xml:space="preserve">”</w:t>
      </w:r>
      <w:r>
        <w:br/>
      </w:r>
      <w:r>
        <w:t xml:space="preserve">[7]</w:t>
      </w:r>
      <w:r>
        <w:t xml:space="preserve"> </w:t>
      </w:r>
      <w:r>
        <w:t xml:space="preserve">“</w:t>
      </w:r>
      <w:r>
        <w:t xml:space="preserve">30.关于职业理想？</w:t>
      </w:r>
      <w:r>
        <w:t xml:space="preserve">”</w:t>
      </w:r>
      <w:r>
        <w:br/>
      </w:r>
      <w:r>
        <w:t xml:space="preserve">[8]</w:t>
      </w:r>
      <w:r>
        <w:t xml:space="preserve"> </w:t>
      </w:r>
      <w:r>
        <w:t xml:space="preserve">“</w:t>
      </w:r>
      <w:r>
        <w:t xml:space="preserve">33.你的英语四六级状态是？</w:t>
      </w:r>
      <w:r>
        <w:t xml:space="preserve">”</w:t>
      </w:r>
      <w:r>
        <w:br/>
      </w:r>
      <w:r>
        <w:t xml:space="preserve">[9]</w:t>
      </w:r>
      <w:r>
        <w:t xml:space="preserve"> </w:t>
      </w:r>
      <w:r>
        <w:t xml:space="preserve">“</w:t>
      </w:r>
      <w:r>
        <w:t xml:space="preserve">34.毕业后打算？以及具体目标:毕业后打算？</w:t>
      </w:r>
      <w:r>
        <w:t xml:space="preserve">”</w:t>
      </w:r>
      <w:r>
        <w:br/>
      </w:r>
      <w:r>
        <w:t xml:space="preserve">[10]</w:t>
      </w:r>
      <w:r>
        <w:t xml:space="preserve"> </w:t>
      </w:r>
      <w:r>
        <w:t xml:space="preserve">“</w:t>
      </w:r>
      <w:r>
        <w:t xml:space="preserve">38.有无个人电脑（笔记本、台式机）？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[1] "press"         "change"        "mobile"       </w:t>
      </w:r>
      <w:r>
        <w:br/>
      </w:r>
      <w:r>
        <w:rPr>
          <w:rStyle w:val="VerbatimChar"/>
        </w:rPr>
        <w:t xml:space="preserve">##  [4] "conflict"      "satisfication" "party"        </w:t>
      </w:r>
      <w:r>
        <w:br/>
      </w:r>
      <w:r>
        <w:rPr>
          <w:rStyle w:val="VerbatimChar"/>
        </w:rPr>
        <w:t xml:space="preserve">##  [7] "profession"    "english"       "aim"          </w:t>
      </w:r>
      <w:r>
        <w:br/>
      </w:r>
      <w:r>
        <w:rPr>
          <w:rStyle w:val="VerbatimChar"/>
        </w:rPr>
        <w:t xml:space="preserve">## [10] "pc"</w:t>
      </w:r>
    </w:p>
    <w:p>
      <w:pPr>
        <w:pStyle w:val="FirstParagraph"/>
      </w:pPr>
      <w:r>
        <w:t xml:space="preserve">分别绘制饼图：</w:t>
      </w:r>
    </w:p>
    <w:bookmarkStart w:id="33" w:name="压力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压力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手机依赖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手机依赖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同学冲突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同学冲突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满意度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满意度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理想信念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理想信念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职业理想"/>
    <w:p>
      <w:pPr>
        <w:pStyle w:val="2"/>
      </w:pPr>
      <w:r>
        <w:rPr>
          <w:rStyle w:val="SectionNumber"/>
        </w:rPr>
        <w:t xml:space="preserve">3.6</w:t>
      </w:r>
      <w:r>
        <w:tab/>
      </w:r>
      <w:r>
        <w:t xml:space="preserve">职业理想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英语过级考试"/>
    <w:p>
      <w:pPr>
        <w:pStyle w:val="2"/>
      </w:pPr>
      <w:r>
        <w:rPr>
          <w:rStyle w:val="SectionNumber"/>
        </w:rPr>
        <w:t xml:space="preserve">3.7</w:t>
      </w:r>
      <w:r>
        <w:tab/>
      </w:r>
      <w:r>
        <w:t xml:space="preserve">英语过级考试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未来打算"/>
    <w:p>
      <w:pPr>
        <w:pStyle w:val="2"/>
      </w:pPr>
      <w:r>
        <w:rPr>
          <w:rStyle w:val="SectionNumber"/>
        </w:rPr>
        <w:t xml:space="preserve">3.8</w:t>
      </w:r>
      <w:r>
        <w:tab/>
      </w:r>
      <w:r>
        <w:t xml:space="preserve">未来打算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电脑情况"/>
    <w:p>
      <w:pPr>
        <w:pStyle w:val="2"/>
      </w:pPr>
      <w:r>
        <w:rPr>
          <w:rStyle w:val="SectionNumber"/>
        </w:rPr>
        <w:t xml:space="preserve">3.9</w:t>
      </w:r>
      <w:r>
        <w:tab/>
      </w:r>
      <w:r>
        <w:t xml:space="preserve">电脑情况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ching-03-ques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 w:rsidR="00483CEA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1ECF7ACB" w14:textId="77777777" w:rsidR="004A1E69" w:rsidRDefault="00207A4A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18A686A7" w14:textId="77777777" w:rsidR="004A1E69" w:rsidRDefault="00207A4A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秋访谈结果</dc:title>
  <dc:creator>胡华平</dc:creator>
  <cp:keywords/>
  <dcterms:created xsi:type="dcterms:W3CDTF">2021-03-26T01:14:43Z</dcterms:created>
  <dcterms:modified xsi:type="dcterms:W3CDTF">2021-03-26T0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3-26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